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7"/>
        <w:gridCol w:w="9275"/>
      </w:tblGrid>
      <w:tr w:rsidR="00A644F2" w:rsidRPr="00A644F2" w14:paraId="137D5423" w14:textId="77777777" w:rsidTr="00A644F2">
        <w:tc>
          <w:tcPr>
            <w:tcW w:w="2336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2337" w:type="dxa"/>
          </w:tcPr>
          <w:p w14:paraId="2AB87C6F" w14:textId="0F3D03D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RIL Number</w:t>
            </w:r>
          </w:p>
        </w:tc>
        <w:tc>
          <w:tcPr>
            <w:tcW w:w="9275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A644F2" w:rsidRPr="00A644F2" w14:paraId="2ECA7379" w14:textId="77777777" w:rsidTr="00A644F2">
        <w:tc>
          <w:tcPr>
            <w:tcW w:w="2336" w:type="dxa"/>
          </w:tcPr>
          <w:p w14:paraId="4A117DC3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1C12716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A95C59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7969A713" w14:textId="77777777" w:rsidTr="00A644F2">
        <w:tc>
          <w:tcPr>
            <w:tcW w:w="2336" w:type="dxa"/>
          </w:tcPr>
          <w:p w14:paraId="27BCAA39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0BDB083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6CD66EE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B9F741" w14:textId="77777777" w:rsidTr="00A644F2">
        <w:tc>
          <w:tcPr>
            <w:tcW w:w="2336" w:type="dxa"/>
          </w:tcPr>
          <w:p w14:paraId="653B7A36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35CC62A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7CF07B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623F21" w14:textId="77777777" w:rsidTr="00A644F2">
        <w:tc>
          <w:tcPr>
            <w:tcW w:w="2336" w:type="dxa"/>
          </w:tcPr>
          <w:p w14:paraId="694F494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21BC4D9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4FF977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006B544F" w14:textId="77777777" w:rsidTr="00A644F2">
        <w:tc>
          <w:tcPr>
            <w:tcW w:w="2336" w:type="dxa"/>
          </w:tcPr>
          <w:p w14:paraId="441CA862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1A7497D0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5F0C2B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72B31598" w14:textId="77777777" w:rsidTr="00A644F2">
        <w:tc>
          <w:tcPr>
            <w:tcW w:w="2336" w:type="dxa"/>
          </w:tcPr>
          <w:p w14:paraId="308DFC0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520B055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BD7D92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5D8DB66B" w14:textId="77777777" w:rsidTr="00A644F2">
        <w:tc>
          <w:tcPr>
            <w:tcW w:w="2336" w:type="dxa"/>
          </w:tcPr>
          <w:p w14:paraId="5B5053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33982D7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D0926" w14:textId="77777777" w:rsidR="00A118A9" w:rsidRDefault="00A118A9" w:rsidP="0079763E">
      <w:r>
        <w:separator/>
      </w:r>
    </w:p>
  </w:endnote>
  <w:endnote w:type="continuationSeparator" w:id="0">
    <w:p w14:paraId="4B976426" w14:textId="77777777" w:rsidR="00A118A9" w:rsidRDefault="00A118A9" w:rsidP="00797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83D76" w14:textId="77777777" w:rsidR="00A118A9" w:rsidRDefault="00A118A9" w:rsidP="0079763E">
      <w:r>
        <w:separator/>
      </w:r>
    </w:p>
  </w:footnote>
  <w:footnote w:type="continuationSeparator" w:id="0">
    <w:p w14:paraId="11EB7332" w14:textId="77777777" w:rsidR="00A118A9" w:rsidRDefault="00A118A9" w:rsidP="007976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609FC"/>
    <w:rsid w:val="001A261E"/>
    <w:rsid w:val="005D5C46"/>
    <w:rsid w:val="0079763E"/>
    <w:rsid w:val="00A118A9"/>
    <w:rsid w:val="00A24F25"/>
    <w:rsid w:val="00A644F2"/>
    <w:rsid w:val="00BF04C6"/>
    <w:rsid w:val="00BF6E88"/>
    <w:rsid w:val="00D14512"/>
    <w:rsid w:val="00D754B6"/>
    <w:rsid w:val="00D84F4C"/>
    <w:rsid w:val="00E65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763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63E"/>
  </w:style>
  <w:style w:type="paragraph" w:styleId="Footer">
    <w:name w:val="footer"/>
    <w:basedOn w:val="Normal"/>
    <w:link w:val="FooterChar"/>
    <w:uiPriority w:val="99"/>
    <w:unhideWhenUsed/>
    <w:rsid w:val="0079763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Huawei, HiSilicon</cp:lastModifiedBy>
  <cp:revision>2</cp:revision>
  <dcterms:created xsi:type="dcterms:W3CDTF">2024-02-08T03:35:00Z</dcterms:created>
  <dcterms:modified xsi:type="dcterms:W3CDTF">2024-02-08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8/Zq/4/j+hpmtzkMplat8kLbXWOPP937HBxD1Py05u7K1UVAz8+So1i884DRcfi3zEFOCG6l
JCNT+9uhsMNkZZsJ6KYVxy+4Jz9bKoIuTYpCwKPU6M4nPsNh2jbQE/xnxkCoD3B/g7rhMqWy
2NuFI9ew/2ZuoELxKVLIcagv8IcSvfaR/SVpxlEfO2pRK6p5F4+44h8EnUP1g/dgHT9f4MWf
HsxPP06pyEBeiTJYeU</vt:lpwstr>
  </property>
  <property fmtid="{D5CDD505-2E9C-101B-9397-08002B2CF9AE}" pid="3" name="_2015_ms_pID_7253431">
    <vt:lpwstr>G8+nscMfvOIqj6hl9cU4uiImAxQCtnryfOL+stUpHKDeAfPRa+VDe8
/GirtF+hB68sq4wZI0kculRkZBM5GHiuUXaY7v7/PoAAuA/QTdPra8YifU/QEVp3WC0V9nSf
Ne3ftMoPSMjYvyp0Thvb5hwHqP0Q4dBRjHtWx8flT9bgr+0gHl93Mo+05CSf024MdxNg4YDH
0RVqWVftmZHOIgcb</vt:lpwstr>
  </property>
</Properties>
</file>